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7CD6" w:rsidRDefault="00E71589">
      <w:pPr>
        <w:pStyle w:val="Title"/>
      </w:pPr>
      <w:r>
        <w:t>Homework4</w:t>
      </w:r>
    </w:p>
    <w:p w:rsidR="00BB7CD6" w:rsidRDefault="00E71589">
      <w:pPr>
        <w:pStyle w:val="Author"/>
      </w:pPr>
      <w:r>
        <w:t>Tyler Poelking</w:t>
      </w:r>
    </w:p>
    <w:p w:rsidR="00BB7CD6" w:rsidRDefault="00E71589">
      <w:pPr>
        <w:pStyle w:val="Date"/>
      </w:pPr>
      <w:r>
        <w:t>2/13/2018</w:t>
      </w:r>
    </w:p>
    <w:p w:rsidR="00BB7CD6" w:rsidRDefault="00E71589">
      <w:pPr>
        <w:pStyle w:val="FirstParagraph"/>
      </w:pPr>
      <w:r>
        <w:t>Question 1)</w:t>
      </w:r>
    </w:p>
    <w:p w:rsidR="00BB7CD6" w:rsidRDefault="00E71589">
      <w:pPr>
        <w:pStyle w:val="Compact"/>
        <w:numPr>
          <w:ilvl w:val="0"/>
          <w:numId w:val="3"/>
        </w:numPr>
      </w:pPr>
      <w:r>
        <w:t>A non-informative prior would be if θ ~ Uniform(-1, 1). This gives θ an equal chance to be anywhere between (-1, 1). I chose these parameter values because the difference in shots made frequency cannot be less than -1 nor greater than 1.</w:t>
      </w:r>
    </w:p>
    <w:p w:rsidR="00BB7CD6" w:rsidRDefault="00E71589">
      <w:pPr>
        <w:pStyle w:val="Compact"/>
        <w:numPr>
          <w:ilvl w:val="0"/>
          <w:numId w:val="3"/>
        </w:numPr>
      </w:pPr>
      <w:r>
        <w:t>A subjective prior</w:t>
      </w:r>
      <w:r>
        <w:t xml:space="preserve"> based on my knowledge of free throw shooting would be θ ~ Normal(mean = 0.2, sd = 0.3). I chose 0.2 for the mean because it is likely that daily 50 practice shots over a month increases their shooting percentage but not </w:t>
      </w:r>
      <w:r w:rsidR="00A82129">
        <w:t>by a drastic amount. I chose 0.3</w:t>
      </w:r>
      <w:r>
        <w:t xml:space="preserve"> be</w:t>
      </w:r>
      <w:r>
        <w:t>cause the percent improvement will vary a decent amount given student's prior skillset and their natural athletic abilities. (0.2-</w:t>
      </w:r>
      <w:r w:rsidR="00A82129">
        <w:t>2(0.3), 0.2+2(0.3)) = (-0.4, 0.8</w:t>
      </w:r>
      <w:r>
        <w:t>).</w:t>
      </w:r>
    </w:p>
    <w:p w:rsidR="00BB7CD6" w:rsidRDefault="00E71589">
      <w:pPr>
        <w:pStyle w:val="FirstParagraph"/>
      </w:pPr>
      <w:r>
        <w:t>Question 2)</w:t>
      </w:r>
    </w:p>
    <w:p w:rsidR="00BB7CD6" w:rsidRDefault="00E71589">
      <w:pPr>
        <w:pStyle w:val="Compact"/>
        <w:numPr>
          <w:ilvl w:val="0"/>
          <w:numId w:val="4"/>
        </w:numPr>
      </w:pPr>
      <w:r>
        <w:t>Plot the prior density function for θ in R.</w:t>
      </w:r>
    </w:p>
    <w:p w:rsidR="00BB7CD6" w:rsidRDefault="00E71589">
      <w:pPr>
        <w:pStyle w:val="SourceCode"/>
      </w:pPr>
      <w:r>
        <w:rPr>
          <w:rStyle w:val="NormalTok"/>
        </w:rPr>
        <w:t>betaplot &lt;-</w:t>
      </w:r>
      <w:r>
        <w:rPr>
          <w:rStyle w:val="StringTok"/>
        </w:rPr>
        <w:t xml:space="preserve"> </w:t>
      </w:r>
      <w:r>
        <w:rPr>
          <w:rStyle w:val="NormalTok"/>
        </w:rPr>
        <w:t>function(a,b){</w:t>
      </w:r>
      <w:r>
        <w:br/>
      </w:r>
      <w:r>
        <w:rPr>
          <w:rStyle w:val="NormalTok"/>
        </w:rPr>
        <w:t xml:space="preserve">    thet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_theta =</w:t>
      </w:r>
      <w:r>
        <w:rPr>
          <w:rStyle w:val="StringTok"/>
        </w:rPr>
        <w:t xml:space="preserve"> </w:t>
      </w:r>
      <w:r>
        <w:rPr>
          <w:rStyle w:val="KeywordTok"/>
        </w:rPr>
        <w:t>dbeta</w:t>
      </w:r>
      <w:r>
        <w:rPr>
          <w:rStyle w:val="NormalTok"/>
        </w:rPr>
        <w:t>(theta, a, b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 xml:space="preserve">(theta, p_theta, </w:t>
      </w:r>
      <w:r>
        <w:rPr>
          <w:rStyle w:val="DataTypeTok"/>
        </w:rPr>
        <w:t>geom=</w:t>
      </w:r>
      <w:r>
        <w:rPr>
          <w:rStyle w:val="StringTok"/>
        </w:rPr>
        <w:t>'li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p('</w:t>
      </w:r>
      <w:r>
        <w:rPr>
          <w:rStyle w:val="NormalTok"/>
        </w:rPr>
        <w:t>,theta,</w:t>
      </w:r>
      <w:r>
        <w:rPr>
          <w:rStyle w:val="StringTok"/>
        </w:rPr>
        <w:t>')'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expression</w:t>
      </w:r>
      <w:r>
        <w:rPr>
          <w:rStyle w:val="NormalTok"/>
        </w:rPr>
        <w:t>(theta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)}</w:t>
      </w:r>
      <w:r>
        <w:br/>
      </w:r>
      <w:r>
        <w:br/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Beta Distri</w:t>
      </w:r>
      <w:r>
        <w:rPr>
          <w:rStyle w:val="StringTok"/>
        </w:rPr>
        <w:t>bution with a = %s and b = %s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BB7CD6" w:rsidRDefault="00E71589">
      <w:pPr>
        <w:pStyle w:val="SourceCode"/>
      </w:pPr>
      <w:r>
        <w:rPr>
          <w:rStyle w:val="VerbatimChar"/>
        </w:rPr>
        <w:t>## [1] "Beta Distribution with a = 4 and b = 4"</w:t>
      </w:r>
    </w:p>
    <w:p w:rsidR="00BB7CD6" w:rsidRDefault="00E71589">
      <w:pPr>
        <w:pStyle w:val="SourceCode"/>
      </w:pPr>
      <w:r>
        <w:rPr>
          <w:rStyle w:val="KeywordTok"/>
        </w:rPr>
        <w:t>betaplo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BB7CD6" w:rsidRDefault="00E715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Final_files/figure-docx/Question%202%20Part%20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CD6" w:rsidRDefault="00E71589">
      <w:pPr>
        <w:pStyle w:val="Compact"/>
        <w:numPr>
          <w:ilvl w:val="0"/>
          <w:numId w:val="5"/>
        </w:numPr>
      </w:pPr>
      <w:r>
        <w:t>Flip the coin one time and find t</w:t>
      </w:r>
      <w:r w:rsidR="007A1F4A">
        <w:t>he posterior distribution for θ</w:t>
      </w:r>
      <w:r>
        <w:t xml:space="preserve"> conditional on the outcome of the flip. Plot the posterior density function in R.</w:t>
      </w:r>
    </w:p>
    <w:p w:rsidR="00BB7CD6" w:rsidRDefault="00E71589">
      <w:pPr>
        <w:pStyle w:val="FirstParagraph"/>
      </w:pPr>
      <w:r>
        <w:t>In this case a head was received.</w:t>
      </w:r>
    </w:p>
    <w:p w:rsidR="00BB7CD6" w:rsidRDefault="00E71589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CommentTok"/>
        </w:rPr>
        <w:t># calculate posterior a</w:t>
      </w:r>
      <w:r>
        <w:br/>
      </w:r>
      <w:r>
        <w:rPr>
          <w:rStyle w:val="NormalTok"/>
        </w:rPr>
        <w:t>a2 =</w:t>
      </w:r>
      <w:r>
        <w:rPr>
          <w:rStyle w:val="StringTok"/>
        </w:rPr>
        <w:t xml:space="preserve"> </w:t>
      </w:r>
      <w:r>
        <w:rPr>
          <w:rStyle w:val="NormalTok"/>
        </w:rPr>
        <w:t>a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CommentTok"/>
        </w:rPr>
        <w:t># calculate posterior b</w:t>
      </w:r>
      <w:r>
        <w:br/>
      </w:r>
      <w:r>
        <w:rPr>
          <w:rStyle w:val="NormalTok"/>
        </w:rPr>
        <w:t>b2 =</w:t>
      </w:r>
      <w:r>
        <w:rPr>
          <w:rStyle w:val="StringTok"/>
        </w:rPr>
        <w:t xml:space="preserve"> </w:t>
      </w:r>
      <w:r>
        <w:rPr>
          <w:rStyle w:val="NormalTok"/>
        </w:rPr>
        <w:t>b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betaplot</w:t>
      </w:r>
      <w:r>
        <w:rPr>
          <w:rStyle w:val="NormalTok"/>
        </w:rPr>
        <w:t>(a2,b2)</w:t>
      </w:r>
    </w:p>
    <w:p w:rsidR="00BB7CD6" w:rsidRDefault="00E715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Final_files/figure-docx/Question%202%20Part%20b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CD6" w:rsidRDefault="00E71589">
      <w:pPr>
        <w:pStyle w:val="Compact"/>
        <w:numPr>
          <w:ilvl w:val="0"/>
          <w:numId w:val="6"/>
        </w:numPr>
      </w:pPr>
      <w:r>
        <w:t xml:space="preserve">Now assume that the prior distribution for θ is the posterior distribution from part b. Flip </w:t>
      </w:r>
      <w:r>
        <w:t>the coin again. Find the the new posterior of θ and plot the posterior density function.</w:t>
      </w:r>
    </w:p>
    <w:p w:rsidR="00BB7CD6" w:rsidRDefault="00E71589">
      <w:pPr>
        <w:pStyle w:val="FirstParagraph"/>
      </w:pPr>
      <w:r>
        <w:t>In this case a head was received again.</w:t>
      </w:r>
    </w:p>
    <w:p w:rsidR="00BB7CD6" w:rsidRDefault="00E71589">
      <w:pPr>
        <w:pStyle w:val="SourceCode"/>
      </w:pPr>
      <w:r>
        <w:rPr>
          <w:rStyle w:val="CommentTok"/>
        </w:rPr>
        <w:t># calculate posterior a</w:t>
      </w:r>
      <w:r>
        <w:br/>
      </w:r>
      <w:r>
        <w:rPr>
          <w:rStyle w:val="NormalTok"/>
        </w:rPr>
        <w:t>a3 =</w:t>
      </w:r>
      <w:r>
        <w:rPr>
          <w:rStyle w:val="StringTok"/>
        </w:rPr>
        <w:t xml:space="preserve"> </w:t>
      </w:r>
      <w:r>
        <w:rPr>
          <w:rStyle w:val="NormalTok"/>
        </w:rPr>
        <w:t>a2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CommentTok"/>
        </w:rPr>
        <w:t># calculate posterior b</w:t>
      </w:r>
      <w:r>
        <w:br/>
      </w:r>
      <w:r>
        <w:rPr>
          <w:rStyle w:val="NormalTok"/>
        </w:rPr>
        <w:t>b3 =</w:t>
      </w:r>
      <w:r>
        <w:rPr>
          <w:rStyle w:val="StringTok"/>
        </w:rPr>
        <w:t xml:space="preserve"> </w:t>
      </w:r>
      <w:r>
        <w:rPr>
          <w:rStyle w:val="NormalTok"/>
        </w:rPr>
        <w:t>b2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br/>
      </w:r>
      <w:r>
        <w:br/>
      </w:r>
      <w:r>
        <w:rPr>
          <w:rStyle w:val="KeywordTok"/>
        </w:rPr>
        <w:t>betaplot</w:t>
      </w:r>
      <w:r>
        <w:rPr>
          <w:rStyle w:val="NormalTok"/>
        </w:rPr>
        <w:t>(a3,b3)</w:t>
      </w:r>
    </w:p>
    <w:p w:rsidR="00BB7CD6" w:rsidRDefault="00E715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Final_files/figure-docx/Question%202%20Part%20c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CD6" w:rsidRDefault="00E71589">
      <w:pPr>
        <w:pStyle w:val="Compact"/>
        <w:numPr>
          <w:ilvl w:val="0"/>
          <w:numId w:val="7"/>
        </w:numPr>
      </w:pPr>
      <w:r>
        <w:t>Assuming</w:t>
      </w:r>
      <w:r>
        <w:t xml:space="preserve"> the original Bet</w:t>
      </w:r>
      <w:r w:rsidR="007A1F4A">
        <w:t>a(4,4) prior distribution for θ</w:t>
      </w:r>
      <w:r>
        <w:t>, find the posterior distribution of θ conditional on the outcome of both coin flips. Compare this posterior distribution to the one you obtained in part c.</w:t>
      </w:r>
    </w:p>
    <w:p w:rsidR="00BB7CD6" w:rsidRDefault="00E71589">
      <w:pPr>
        <w:pStyle w:val="SourceCode"/>
      </w:pPr>
      <w:r>
        <w:rPr>
          <w:rStyle w:val="CommentTok"/>
        </w:rPr>
        <w:t># calculate posterior a</w:t>
      </w:r>
      <w:r>
        <w:br/>
      </w:r>
      <w:r>
        <w:rPr>
          <w:rStyle w:val="NormalTok"/>
        </w:rPr>
        <w:t>a4 =</w:t>
      </w:r>
      <w:r>
        <w:rPr>
          <w:rStyle w:val="StringTok"/>
        </w:rPr>
        <w:t xml:space="preserve"> </w:t>
      </w:r>
      <w:r>
        <w:rPr>
          <w:rStyle w:val="NormalTok"/>
        </w:rPr>
        <w:t>a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</w:t>
      </w:r>
      <w:r>
        <w:br/>
      </w:r>
      <w:r>
        <w:rPr>
          <w:rStyle w:val="CommentTok"/>
        </w:rPr>
        <w:t># calculate posterior b</w:t>
      </w:r>
      <w:r>
        <w:br/>
      </w:r>
      <w:r>
        <w:rPr>
          <w:rStyle w:val="NormalTok"/>
        </w:rPr>
        <w:t>b4 =</w:t>
      </w:r>
      <w:r>
        <w:rPr>
          <w:rStyle w:val="StringTok"/>
        </w:rPr>
        <w:t xml:space="preserve"> </w:t>
      </w:r>
      <w:r>
        <w:rPr>
          <w:rStyle w:val="NormalTok"/>
        </w:rPr>
        <w:t>b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-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betaplot</w:t>
      </w:r>
      <w:r>
        <w:rPr>
          <w:rStyle w:val="NormalTok"/>
        </w:rPr>
        <w:t>(a4,b4)</w:t>
      </w:r>
    </w:p>
    <w:p w:rsidR="00BB7CD6" w:rsidRDefault="00E7158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4Final_files/figure-docx/Question%202%20Part%20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7CD6" w:rsidRDefault="00E71589">
      <w:pPr>
        <w:pStyle w:val="BodyText"/>
      </w:pPr>
      <w:r>
        <w:t>The two distributions are exactly the same, with a = 6 and b = 4. In part b we added 1 to 'a' and in part c we added 1 again. In part d we added 1 twice. In part b and c we added 1 and subtra</w:t>
      </w:r>
      <w:r>
        <w:t>cted 1 from 'b'. In part d we added 2 and subtracted 2.</w:t>
      </w:r>
      <w:r w:rsidR="00015A83">
        <w:t xml:space="preserve"> Thus, the parameter values ended up identical. </w:t>
      </w:r>
      <w:bookmarkStart w:id="0" w:name="_GoBack"/>
      <w:bookmarkEnd w:id="0"/>
    </w:p>
    <w:sectPr w:rsidR="00BB7C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1589" w:rsidRDefault="00E71589">
      <w:pPr>
        <w:spacing w:after="0"/>
      </w:pPr>
      <w:r>
        <w:separator/>
      </w:r>
    </w:p>
  </w:endnote>
  <w:endnote w:type="continuationSeparator" w:id="0">
    <w:p w:rsidR="00E71589" w:rsidRDefault="00E715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1589" w:rsidRDefault="00E71589">
      <w:r>
        <w:separator/>
      </w:r>
    </w:p>
  </w:footnote>
  <w:footnote w:type="continuationSeparator" w:id="0">
    <w:p w:rsidR="00E71589" w:rsidRDefault="00E715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8E2F0B6"/>
    <w:multiLevelType w:val="multilevel"/>
    <w:tmpl w:val="204E94FC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D022F08"/>
    <w:multiLevelType w:val="multilevel"/>
    <w:tmpl w:val="C1183FF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2E556CF"/>
    <w:multiLevelType w:val="multilevel"/>
    <w:tmpl w:val="B93A79C6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029FDD7"/>
    <w:multiLevelType w:val="multilevel"/>
    <w:tmpl w:val="4F3C0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B88207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3A088C6"/>
    <w:multiLevelType w:val="multilevel"/>
    <w:tmpl w:val="AEF6C9E6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5B475CB"/>
    <w:multiLevelType w:val="multilevel"/>
    <w:tmpl w:val="2CF663D0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A83"/>
    <w:rsid w:val="004E29B3"/>
    <w:rsid w:val="00590D07"/>
    <w:rsid w:val="00784D58"/>
    <w:rsid w:val="007A1F4A"/>
    <w:rsid w:val="007D2498"/>
    <w:rsid w:val="008D6863"/>
    <w:rsid w:val="00A82129"/>
    <w:rsid w:val="00B86B75"/>
    <w:rsid w:val="00BB7CD6"/>
    <w:rsid w:val="00BC48D5"/>
    <w:rsid w:val="00C36279"/>
    <w:rsid w:val="00E315A3"/>
    <w:rsid w:val="00E71589"/>
    <w:rsid w:val="00F560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CC14B1"/>
  <w15:docId w15:val="{F830E061-391A-B940-992C-4F88FF4F3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365</Words>
  <Characters>2082</Characters>
  <Application>Microsoft Office Word</Application>
  <DocSecurity>0</DocSecurity>
  <Lines>17</Lines>
  <Paragraphs>4</Paragraphs>
  <ScaleCrop>false</ScaleCrop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4</dc:title>
  <dc:creator>Tyler Poelking</dc:creator>
  <cp:lastModifiedBy>Poelking, Tyler A.</cp:lastModifiedBy>
  <cp:revision>6</cp:revision>
  <dcterms:created xsi:type="dcterms:W3CDTF">2018-02-16T01:08:00Z</dcterms:created>
  <dcterms:modified xsi:type="dcterms:W3CDTF">2018-02-16T01:10:00Z</dcterms:modified>
</cp:coreProperties>
</file>